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312" w:type="dxa"/>
        <w:jc w:val="center"/>
        <w:tblLook w:val="04A0" w:firstRow="1" w:lastRow="0" w:firstColumn="1" w:lastColumn="0" w:noHBand="0" w:noVBand="1"/>
      </w:tblPr>
      <w:tblGrid>
        <w:gridCol w:w="567"/>
        <w:gridCol w:w="1271"/>
        <w:gridCol w:w="567"/>
        <w:gridCol w:w="567"/>
        <w:gridCol w:w="567"/>
        <w:gridCol w:w="567"/>
        <w:gridCol w:w="475"/>
        <w:gridCol w:w="92"/>
        <w:gridCol w:w="475"/>
        <w:gridCol w:w="92"/>
        <w:gridCol w:w="567"/>
        <w:gridCol w:w="567"/>
        <w:gridCol w:w="567"/>
        <w:gridCol w:w="567"/>
        <w:gridCol w:w="567"/>
        <w:gridCol w:w="567"/>
        <w:gridCol w:w="567"/>
        <w:gridCol w:w="521"/>
        <w:gridCol w:w="46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735753" w:rsidRPr="005026FD" w14:paraId="37045C51" w14:textId="77777777" w:rsidTr="00735753">
        <w:trPr>
          <w:trHeight w:val="283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AA04F8" w14:textId="77777777" w:rsidR="00735753" w:rsidRDefault="00735753" w:rsidP="000058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3745" w:type="dxa"/>
            <w:gridSpan w:val="2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76C8DC" w14:textId="406D001C" w:rsidR="00735753" w:rsidRPr="009C1398" w:rsidRDefault="00735753" w:rsidP="000058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St Andrews Preschool and Jammie Dodgers </w:t>
            </w: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SC  Year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planner 2023-2024</w:t>
            </w:r>
          </w:p>
        </w:tc>
      </w:tr>
      <w:tr w:rsidR="000A4F3D" w:rsidRPr="005026FD" w14:paraId="41DE7BC6" w14:textId="34DB1AC8" w:rsidTr="00735753">
        <w:trPr>
          <w:trHeight w:val="283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DE8A317" w14:textId="466D6AE5" w:rsidR="00735753" w:rsidRPr="009C1398" w:rsidRDefault="00735753" w:rsidP="000C2152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Autumn term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679A" w14:textId="4CF353F4" w:rsidR="00735753" w:rsidRPr="009C1398" w:rsidRDefault="00735753" w:rsidP="009C1398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9D63" w14:textId="63DA15F7" w:rsidR="00735753" w:rsidRPr="009C1398" w:rsidRDefault="00735753" w:rsidP="009C13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eptember 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85082" w14:textId="77777777" w:rsidR="00735753" w:rsidRPr="009C1398" w:rsidRDefault="00735753" w:rsidP="009C13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D70E6" w14:textId="058D6CEC" w:rsidR="00735753" w:rsidRPr="009C1398" w:rsidRDefault="00735753" w:rsidP="009C13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October 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3</w:t>
            </w:r>
          </w:p>
        </w:tc>
        <w:tc>
          <w:tcPr>
            <w:tcW w:w="2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36D7C" w14:textId="2298F2B4" w:rsidR="00735753" w:rsidRPr="009C1398" w:rsidRDefault="00735753" w:rsidP="009C13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ovember 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3</w:t>
            </w: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F3C07" w14:textId="01779673" w:rsidR="00735753" w:rsidRPr="009C1398" w:rsidRDefault="00735753" w:rsidP="009C13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ecember 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3</w:t>
            </w:r>
          </w:p>
        </w:tc>
      </w:tr>
      <w:tr w:rsidR="006A07D8" w:rsidRPr="005026FD" w14:paraId="602233F4" w14:textId="5ECA632B" w:rsidTr="00A1439B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4144D5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44F5" w14:textId="20CECAA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Mon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CCBF2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96CB" w14:textId="5FC315CB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AC00" w14:textId="1228EF8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B387" w14:textId="0BFE4B4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CA26C" w14:textId="4A2BA41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74AF2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2D797" w14:textId="0260F109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5A61A" w14:textId="4C090E09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2304" w14:textId="7AF6DC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0CE3D77" w14:textId="5B43079B" w:rsidR="00735753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615B0" w14:textId="5FFE577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7AE22" w14:textId="1B76E1B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01C5A" w14:textId="03B5A45F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C85E8" w14:textId="34D1E90D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9ED9F" w14:textId="7BA0E4A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DCC85" w14:textId="27025D5C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9F86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1B410" w14:textId="2C8FB672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5C897" w14:textId="561612E4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5D2F95" w14:textId="154D5E15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113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54B42B0" w14:textId="37D5F3EA" w:rsidR="00735753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</w:tr>
      <w:tr w:rsidR="006A07D8" w:rsidRPr="005026FD" w14:paraId="38A35B66" w14:textId="65B8A883" w:rsidTr="00A1439B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17FD45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010A7" w14:textId="3ACCCE6D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Tues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28660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FBFFB" w14:textId="5A27F49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FB82" w14:textId="2D4E1D6B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883D" w14:textId="4212FCC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015C5" w14:textId="0BC1DED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9A874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512A" w14:textId="5C0B958C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6AF17" w14:textId="5D7D1D0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808DC" w14:textId="797B3B7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623F5E5" w14:textId="32DC7958" w:rsidR="00735753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88B01" w14:textId="1BB8CC0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DDEA6" w14:textId="3ABCCD9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6F0D" w14:textId="6A6F86AF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84387" w14:textId="685ACD1B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36AE8" w14:textId="7EB23333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93074" w14:textId="27A2D8BC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72998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7665" w14:textId="2056F940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1FA26" w14:textId="45FB2D18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966E93" w14:textId="6F308986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113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825A824" w14:textId="305827A5" w:rsidR="00735753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</w:tr>
      <w:tr w:rsidR="006A07D8" w:rsidRPr="005026FD" w14:paraId="266DE77A" w14:textId="4952401B" w:rsidTr="00A1439B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FA51BEB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626E0" w14:textId="44B6B0B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Wednesday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8403C" w14:textId="3C5B8EC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9CE7E" w14:textId="49DF61FB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AF464" w14:textId="1CA8710B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D3F6" w14:textId="73B0C79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39432" w14:textId="4AD78D2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475A4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20CEB" w14:textId="43750D4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652E9" w14:textId="5AFBA98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8FAF" w14:textId="4148FFDA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E59C985" w14:textId="49845E1C" w:rsidR="00735753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FFAA6" w14:textId="5AE3AB9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6799" w14:textId="4EE34CE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22F0D" w14:textId="538ECDED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1A03D0BB" w14:textId="61DEAA7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B4298" w14:textId="176F23D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7E95" w14:textId="0B656D9D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3BB22" w14:textId="72D53D0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0EE2EA" w14:textId="43A4CAD1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4037F" w14:textId="58B8C4A0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26A70CD5" w14:textId="33CB3A2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 w:rsidR="00A1439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372184F" w14:textId="2B57B65A" w:rsidR="00735753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</w:tr>
      <w:tr w:rsidR="000A4F3D" w:rsidRPr="005026FD" w14:paraId="7F501BD7" w14:textId="4993E3D3" w:rsidTr="00735753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1ED7E5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60930" w14:textId="2DE98EFA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Thurs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6D1E1" w14:textId="5B39D87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90235" w14:textId="19BEB03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EAA8F" w14:textId="3FCAECF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079E2" w14:textId="36A8EE1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0DEC" w14:textId="293C82D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08632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90507" w14:textId="7C8C33F6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2C7B7" w14:textId="20036E86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9E4A014" w14:textId="242ACFF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61CA565" w14:textId="0A076989" w:rsidR="00735753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E0EFD" w14:textId="6B3ADAE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1281" w14:textId="010B2865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7D5D9" w14:textId="287EDB96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D0C1" w14:textId="044DCBF6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5DBE" w14:textId="19D95D8F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535F1" w14:textId="7E2F43B3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2270" w14:textId="79921126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20200" w14:textId="2405811B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6F46" w14:textId="3EF1E626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D00AFE4" w14:textId="12ADC183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113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997F569" w14:textId="6D3A19E4" w:rsidR="00735753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</w:tr>
      <w:tr w:rsidR="006A07D8" w:rsidRPr="005026FD" w14:paraId="2171554C" w14:textId="4AA61914" w:rsidTr="008917B7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7D4BDF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0FED" w14:textId="3E8FECD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Fri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030A0"/>
          </w:tcPr>
          <w:p w14:paraId="41331E47" w14:textId="657AE17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662678" w14:textId="437A827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B050"/>
          </w:tcPr>
          <w:p w14:paraId="25DFF0CE" w14:textId="0765467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3585B5" w14:textId="639FA4AA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2CED67" w14:textId="10D4FBB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8EAACA" w14:textId="1A53FDEB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3AB41E" w14:textId="29B26146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1CA73C" w14:textId="13D470B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</w:tcPr>
          <w:p w14:paraId="07487574" w14:textId="5777407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</w:tcPr>
          <w:p w14:paraId="0B58312F" w14:textId="158E938F" w:rsidR="00735753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CE8FA7" w14:textId="4BEBE2D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ABD88" w14:textId="24196DA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A6000B" w14:textId="08382489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</w:tcPr>
          <w:p w14:paraId="715C86BA" w14:textId="1D1D1C29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A97A98" w14:textId="2F4C0E5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D0D7C8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DFDCDE" w14:textId="74EFBADE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290492" w14:textId="02369FBC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B050"/>
          </w:tcPr>
          <w:p w14:paraId="3CA1194D" w14:textId="4F4AF496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</w:tcPr>
          <w:p w14:paraId="0B5464A9" w14:textId="09B37CB7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113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</w:tcPr>
          <w:p w14:paraId="611CFCCA" w14:textId="47779DBE" w:rsidR="00735753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</w:tr>
      <w:tr w:rsidR="000A4F3D" w:rsidRPr="005026FD" w14:paraId="1713422F" w14:textId="607161DE" w:rsidTr="00735753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7156B0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1F6E4" w14:textId="547D7153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Saturday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FD0F1BA" w14:textId="389E2ECD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3C55AB4B" w14:textId="7C73449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E5A1284" w14:textId="746F0DF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43095D7" w14:textId="18A84BF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295F7B3" w14:textId="51DCAFE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65DF28A" w14:textId="2340D62C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D2E854E" w14:textId="3B4A8C7A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CBCCDC4" w14:textId="54702AE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22E962C" w14:textId="54D1A42F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70E8092C" w14:textId="66E9AC59" w:rsidR="00735753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3D1C8" w14:textId="3369808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2638CA1" w14:textId="7E916E85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016DBF3" w14:textId="1E66690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800BC7D" w14:textId="0DF3190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F4BDEA1" w14:textId="5F0BBFD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CA88A72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D371F9B" w14:textId="2BE0CE03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6C454E7" w14:textId="21C4148E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4F9E25B" w14:textId="60FFD6D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 w:rsidR="00A1439B"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16D9EFD" w14:textId="27C24933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5793943" w14:textId="2A3E5E50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8C47410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0A4F3D" w:rsidRPr="005026FD" w14:paraId="38DABBD6" w14:textId="17502F4B" w:rsidTr="00A1439B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2A8DC3D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ED16D" w14:textId="0988DD9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Sunday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89AEBA9" w14:textId="6B1C660C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1BC52DE7" w14:textId="3D5881E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CB40BB5" w14:textId="616CD80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DB5C3E0" w14:textId="47CB16D3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3554E84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737A3FF" w14:textId="068FE9DE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C9B2203" w14:textId="35FBFA3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00B050"/>
          </w:tcPr>
          <w:p w14:paraId="7674A5A7" w14:textId="7A1F0262" w:rsidR="00735753" w:rsidRPr="00A1439B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439B"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403EC54" w14:textId="21B2C66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01B3B8EF" w14:textId="01D3A47B" w:rsidR="00735753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58E4BAC" w14:textId="7173DC7B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38B5788" w14:textId="2C49E68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3A9C217" w14:textId="5405148F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287C35A" w14:textId="43D643C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D5E02BF" w14:textId="5CCCD69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A9C5C4A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2B26A3C" w14:textId="6A4C0A33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1A26420" w14:textId="43CFF043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 w:rsidR="00A1439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DE801C7" w14:textId="611B2FC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 w:rsidR="00A1439B"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8992DB2" w14:textId="1849DA80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77AEFFD" w14:textId="782F3FED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A330F8F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735753" w:rsidRPr="005026FD" w14:paraId="269DDBB2" w14:textId="5AA95640" w:rsidTr="00735753">
        <w:trPr>
          <w:trHeight w:val="283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F230D31" w14:textId="527807E4" w:rsidR="00735753" w:rsidRPr="009C1398" w:rsidRDefault="00735753" w:rsidP="000C2152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Spring term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70E5A" w14:textId="3C435BBC" w:rsidR="00735753" w:rsidRPr="009C1398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CB3EC" w14:textId="08E625D4" w:rsidR="00735753" w:rsidRPr="009C1398" w:rsidRDefault="00735753" w:rsidP="009C13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January 2</w:t>
            </w:r>
            <w:r w:rsidR="003D4F3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51145" w14:textId="77777777" w:rsidR="00735753" w:rsidRPr="009C1398" w:rsidRDefault="00735753" w:rsidP="009C13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667CD" w14:textId="1457E13E" w:rsidR="00735753" w:rsidRPr="009C1398" w:rsidRDefault="00735753" w:rsidP="009C13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ebruary 2</w:t>
            </w:r>
            <w:r w:rsidR="003D4F3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2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84C02" w14:textId="7089FBA3" w:rsidR="00735753" w:rsidRPr="005026FD" w:rsidRDefault="00735753" w:rsidP="000C2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arch 2</w:t>
            </w:r>
            <w:r w:rsidR="003D4F3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2835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5EB409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6A07D8" w:rsidRPr="005026FD" w14:paraId="7E503C21" w14:textId="6F724C6E" w:rsidTr="007379AE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C35807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1F271" w14:textId="6C9FC7DD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Mon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12BE8410" w14:textId="03861DAC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DD1754" w14:textId="3FAB6002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09D4D03B" w14:textId="1D289E84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450B53" w14:textId="56DCE087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04938" w14:textId="34DFEB88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5A98E" w14:textId="5AAB9553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69FFA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4092B" w14:textId="2F780DA0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1609E2B" w14:textId="069D89FA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B8DC8E" w14:textId="27AD6DE7" w:rsidR="00735753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A0D906" w14:textId="05633174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8955" w14:textId="70B49F46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B46AA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2B7DC" w14:textId="126E7B7A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42D11" w14:textId="4084240D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BD37" w14:textId="454586EE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4D13A" w14:textId="411DC0E9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2835" w:type="dxa"/>
            <w:gridSpan w:val="5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EEB07D5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6A07D8" w:rsidRPr="005026FD" w14:paraId="044481CA" w14:textId="4D8DA21C" w:rsidTr="006A07D8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A3542E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FB5F2" w14:textId="1686C795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Tues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4693FDC6" w14:textId="4B2D13E5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B6E3F" w14:textId="2C8F09A4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2E25" w14:textId="5D7CF887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1151" w14:textId="4380F913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91C07" w14:textId="0F89856E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51CF2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4590A" w14:textId="7949C69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A866" w14:textId="25082C6D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B51541B" w14:textId="6594A987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B7C33F" w14:textId="43FA72A7" w:rsidR="00735753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145DD0" w14:textId="17AEE379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FAB69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FB37C" w14:textId="17A0B4CC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7BCE" w14:textId="3383AD58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FB6CEC" w14:textId="331C11A0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E6077" w14:textId="63A32550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7A10D" w14:textId="69571E99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2835" w:type="dxa"/>
            <w:gridSpan w:val="5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D90D8C0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6A07D8" w:rsidRPr="005026FD" w14:paraId="2440D16B" w14:textId="7E699DC4" w:rsidTr="007379AE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F8C6FE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3E059" w14:textId="07EA84E4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Wednes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0832987E" w14:textId="1B610BD0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0CB4E" w14:textId="66C842BD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42549" w14:textId="146CA8BB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732F7" w14:textId="45A61B92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894" w14:textId="41461E8E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AC05B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22DAF" w14:textId="7EE5A3A6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F8F7B" w14:textId="459D0A65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31033A8" w14:textId="7395B7CC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607211" w14:textId="6B210CB3" w:rsidR="00735753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9A82EE" w14:textId="1F2329FA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C891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42FED" w14:textId="534C200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F7B59" w14:textId="5D9DE162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C06E3" w14:textId="7580EC29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0E831" w14:textId="5BE9191B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85C58" w14:textId="30694BF1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2835" w:type="dxa"/>
            <w:gridSpan w:val="5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4D663D6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6A07D8" w:rsidRPr="005026FD" w14:paraId="196E866A" w14:textId="61043D0B" w:rsidTr="006A07D8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5BA5BB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EACDE" w14:textId="5CD6E6A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Thurs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792AA6EC" w14:textId="750EF94F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2A99C" w14:textId="06863C69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CBDF" w14:textId="1D0092F7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6E9C6" w14:textId="166BBB46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340DF" w14:textId="41090F51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C9316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984B" w14:textId="40850012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66543" w14:textId="34A49265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0147AA63" w14:textId="1846EA42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346C12" w14:textId="53DF7388" w:rsidR="00735753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6052C9" w14:textId="6FC38D61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4B30D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5CA63" w14:textId="0EECF6F3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ECDD" w14:textId="0CDC5355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BD44" w14:textId="4C5D14D0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B185" w14:textId="61C18266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64410A9" w14:textId="7113D49B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2835" w:type="dxa"/>
            <w:gridSpan w:val="5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AA6B27F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6A07D8" w:rsidRPr="005026FD" w14:paraId="08EB4009" w14:textId="492F01CF" w:rsidTr="006A07D8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BBDBC8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749FA" w14:textId="1924D995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Fri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4DE1E0" w14:textId="5A7F483B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DF10FC" w14:textId="5FD20B53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49B7FBF" w14:textId="00E34DE1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8080F3" w14:textId="0CE51302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DFDDD1" w14:textId="0D673C6B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4D785C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0F4EAC" w14:textId="49608509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849C9AB" w14:textId="2890EE08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</w:tcPr>
          <w:p w14:paraId="11CA6CE8" w14:textId="3F8632BF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007611D" w14:textId="051D72BC" w:rsidR="00735753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DC0B435" w14:textId="6DBE67A2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CE2A60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3C6589" w14:textId="7EF28409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102F9B" w14:textId="7B75987A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B050"/>
          </w:tcPr>
          <w:p w14:paraId="23FF2A72" w14:textId="1B8887E7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F0C28CA" w14:textId="5DC01873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</w:tcPr>
          <w:p w14:paraId="60858AE6" w14:textId="6E5D0BF5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2835" w:type="dxa"/>
            <w:gridSpan w:val="5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2B652FE7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0A4F3D" w:rsidRPr="005026FD" w14:paraId="61C603ED" w14:textId="240276F3" w:rsidTr="00735753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6C9C30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442A1" w14:textId="1AAB306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Saturday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27CFE84" w14:textId="6002D513" w:rsidR="00735753" w:rsidRPr="005026FD" w:rsidRDefault="00A1439B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403CFA99" w14:textId="3AD9E090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E66A81A" w14:textId="7A6AAD2C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34BFC8F" w14:textId="48F58475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524D164" w14:textId="4477717D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081C233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D03BBFA" w14:textId="16DC8396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34F280E" w14:textId="72BB02DA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EC09C4E" w14:textId="616F64BC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48FA1BE9" w14:textId="58634E3D" w:rsidR="00735753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E393E31" w14:textId="7F6C846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513C055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1C65154" w14:textId="38C0429C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02AABD4" w14:textId="69676DCA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00EB337" w14:textId="2703BFC6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EFE3598" w14:textId="4222736A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95B08B8" w14:textId="18C5E18E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2835" w:type="dxa"/>
            <w:gridSpan w:val="5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7F7F7F" w:themeFill="text1" w:themeFillTint="80"/>
          </w:tcPr>
          <w:p w14:paraId="0D9A0F17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0A4F3D" w:rsidRPr="005026FD" w14:paraId="5510A693" w14:textId="45D9C2AF" w:rsidTr="007379AE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91AB06A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18979" w14:textId="16C4DB38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Sunday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E53896C" w14:textId="5CE7B22D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45CBE35A" w14:textId="40205972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39DDDBD9" w14:textId="24A12D02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F47D9BE" w14:textId="0143E47C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279138E" w14:textId="5941EE00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9F01E02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BBBEA06" w14:textId="24B0D8C0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30DC3F7" w14:textId="6A3E4A73" w:rsidR="00735753" w:rsidRPr="005026FD" w:rsidRDefault="007379AE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223C820" w14:textId="69D61A7F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2913B6E7" w14:textId="22122A38" w:rsidR="00735753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1C154F5" w14:textId="643A127A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0E512F9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F15975F" w14:textId="42C81F88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A5D0B33" w14:textId="5334DB4A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E838EC0" w14:textId="2FD5E4AC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80832D1" w14:textId="6217F6FC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D925850" w14:textId="6B914A91" w:rsidR="00735753" w:rsidRPr="005026FD" w:rsidRDefault="006A07D8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2835" w:type="dxa"/>
            <w:gridSpan w:val="5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7F7F7F" w:themeFill="text1" w:themeFillTint="80"/>
          </w:tcPr>
          <w:p w14:paraId="4E0E8B9D" w14:textId="77777777" w:rsidR="00735753" w:rsidRPr="005026FD" w:rsidRDefault="00735753" w:rsidP="009C13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0A4F3D" w:rsidRPr="005026FD" w14:paraId="03708111" w14:textId="722749CD" w:rsidTr="00735753">
        <w:trPr>
          <w:trHeight w:val="283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BE0AD61" w14:textId="1ADE351D" w:rsidR="00735753" w:rsidRPr="000C2152" w:rsidRDefault="00735753" w:rsidP="000C2152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C21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Summer term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32A11" w14:textId="2344A7A8" w:rsidR="00735753" w:rsidRPr="000C2152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1D81F" w14:textId="0545B1A6" w:rsidR="00735753" w:rsidRPr="009C1398" w:rsidRDefault="00735753" w:rsidP="008042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pril 2</w:t>
            </w:r>
            <w:r w:rsidR="003D4F3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3BEA1" w14:textId="77777777" w:rsidR="00735753" w:rsidRPr="009C1398" w:rsidRDefault="00735753" w:rsidP="008042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34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7EC8A" w14:textId="30647D36" w:rsidR="00735753" w:rsidRPr="009C1398" w:rsidRDefault="00735753" w:rsidP="008042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ay 2</w:t>
            </w:r>
            <w:r w:rsidR="003D4F3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2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BC0ED" w14:textId="7DCC21E6" w:rsidR="00735753" w:rsidRPr="009C1398" w:rsidRDefault="00735753" w:rsidP="008042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June 2</w:t>
            </w:r>
            <w:r w:rsidR="003D4F3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73761" w14:textId="1FE8C5E6" w:rsidR="00735753" w:rsidRPr="009C1398" w:rsidRDefault="00735753" w:rsidP="0080423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C139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July 2</w:t>
            </w:r>
            <w:r w:rsidR="003D4F3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4</w:t>
            </w:r>
          </w:p>
        </w:tc>
      </w:tr>
      <w:tr w:rsidR="006A07D8" w:rsidRPr="005026FD" w14:paraId="51FCED18" w14:textId="5293B0D6" w:rsidTr="004703AC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03C49E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1204" w14:textId="357120CA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Mon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3303D6B5" w14:textId="34EDE776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35509A86" w14:textId="148A944D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7044C611" w14:textId="62562617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6F6DA5" w14:textId="053EBEBC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02F8" w14:textId="3F025372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4CE7F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828EEB" w14:textId="13389D72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FB18A5C" w14:textId="7CE807FF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E615" w14:textId="0BDB812D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E050" w14:textId="72E50BCF" w:rsidR="00735753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28287472" w14:textId="069EB73D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07F176" w14:textId="7E7D81D5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C7109C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1B38" w14:textId="61C83D7B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2186C" w14:textId="3A911AC8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FC258" w14:textId="548CA9BE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FA561" w14:textId="5783CF44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83402" w14:textId="47B05EFC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00C4A" w14:textId="213F180B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69944B5F" w14:textId="620EDFE2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6934" w14:textId="246F9077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6F3E926" w14:textId="49533A0D" w:rsidR="00735753" w:rsidRPr="004703AC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703AC"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</w:tr>
      <w:tr w:rsidR="006A07D8" w:rsidRPr="005026FD" w14:paraId="216EA0CC" w14:textId="4940A236" w:rsidTr="004703AC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2FEDCD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09FA3" w14:textId="09160E51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Tues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51991BF6" w14:textId="25D56D6B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79D28DFF" w14:textId="23681814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9E637A" w14:textId="7C7FF7A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5B1244" w14:textId="1EF16CE5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9777" w14:textId="0043330D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8520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AEEBF" w14:textId="3118C4C0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5F23A" w14:textId="6C87B51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A5091" w14:textId="02D73B9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3E550" w14:textId="7D25BB0D" w:rsidR="00735753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1C01BF0B" w14:textId="18133043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0ABFEC" w14:textId="7DFCE90A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7179AE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E3D8" w14:textId="76B355E4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2DB4B" w14:textId="5DDA9FAE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38F9A" w14:textId="226E1C85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91276" w14:textId="13E4B731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 w:rsidR="004703AC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1B19" w14:textId="386C7336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6CF2" w14:textId="452B8C53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231BE" w14:textId="492D73AB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17D8" w14:textId="13C2898E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F9BCC21" w14:textId="35C9ECF5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</w:tr>
      <w:tr w:rsidR="006A07D8" w:rsidRPr="005026FD" w14:paraId="0358F243" w14:textId="66496EB5" w:rsidTr="000A4F3D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B2A097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B7818" w14:textId="6C2A169E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Wednes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34DAFD39" w14:textId="07D35A4C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503138A4" w14:textId="3CAE9B53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56C99E" w14:textId="2A21E1BF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81644E" w14:textId="1275CDC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1B6C3" w14:textId="6E15783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D3A0B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8A4B8" w14:textId="70B81598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3EFD3" w14:textId="1A150418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08D44859" w14:textId="6705A60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ECF36" w14:textId="77A2D47B" w:rsidR="00735753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52E837E0" w14:textId="34A1553A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B47966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A1FC8B" w14:textId="5D8EC118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24D12" w14:textId="58F30523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366A8" w14:textId="7A5EDDE3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20EE" w14:textId="0847912D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A4BDD" w14:textId="7130FB1D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  <w:r w:rsidR="004703AC"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2B70" w14:textId="096BC2AE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2C79" w14:textId="71DB00ED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EEE0F" w14:textId="764395E4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6AF6F98" w14:textId="5C638DC9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A290E8A" w14:textId="386F01FF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</w:tr>
      <w:tr w:rsidR="006A07D8" w:rsidRPr="005026FD" w14:paraId="28C202A8" w14:textId="108E0D51" w:rsidTr="000A4F3D">
        <w:trPr>
          <w:trHeight w:val="300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21B22F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2B83B" w14:textId="6BD6D7CD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Thurs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2E725247" w14:textId="523BC078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72CB3306" w14:textId="0BC9181C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716716" w14:textId="14D96304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8CA537" w14:textId="4279CD3A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AE9F2" w14:textId="2A10DA20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E73E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D18F3" w14:textId="4A566D9E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23E8" w14:textId="334AC597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537E6" w14:textId="5C3DA526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66901" w14:textId="0B371C19" w:rsidR="00735753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47EE4A5F" w14:textId="7D25443D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A7F3DC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2EE21" w14:textId="729862B3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2C19" w14:textId="7E18EC8C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C69931" w14:textId="782C5735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FCC08" w14:textId="34FD956F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49F1" w14:textId="5C653D4E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85FC5" w14:textId="5379F9AA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CB67" w14:textId="3C3FACF5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E14A0" w14:textId="49A535DB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E29E84E" w14:textId="24B74B2E" w:rsidR="00735753" w:rsidRPr="005026FD" w:rsidRDefault="005B6FD6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4A18530" w14:textId="54A4D2A9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6A07D8" w:rsidRPr="005026FD" w14:paraId="530BA365" w14:textId="2D85B61E" w:rsidTr="000A4F3D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64ABFF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A67F" w14:textId="718C7B5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Friday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67171" w:themeFill="background2" w:themeFillShade="80"/>
          </w:tcPr>
          <w:p w14:paraId="52BC2A35" w14:textId="5953918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767171" w:themeFill="background2" w:themeFillShade="80"/>
          </w:tcPr>
          <w:p w14:paraId="17AC0574" w14:textId="67A50F9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D59F095" w14:textId="24B374DF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E6F5BDF" w14:textId="3440816A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244863" w14:textId="14047B7D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F9D7A7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D30BC4" w14:textId="247C29A5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9773FD6" w14:textId="7F0C8541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D8C237" w14:textId="402B0488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4AA1BD" w14:textId="42AC9ADD" w:rsidR="00735753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14:paraId="3C9FB124" w14:textId="3981C12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55B80E7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6CFB0E" w14:textId="4A50F373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E81976" w14:textId="1D37B916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78258161" w14:textId="0CA260CE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E16B4F" w14:textId="1DB67F54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DEA651" w14:textId="65D701CF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9F4B7E" w14:textId="378DEE92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1FE0FD" w14:textId="0F7AA1EB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0716EF" w14:textId="24CC38A1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6A6A6" w:themeFill="background1" w:themeFillShade="A6"/>
          </w:tcPr>
          <w:p w14:paraId="6607C489" w14:textId="78219A8B" w:rsidR="00735753" w:rsidRPr="005026FD" w:rsidRDefault="005B6FD6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 w:themeFill="text1" w:themeFillTint="80"/>
          </w:tcPr>
          <w:p w14:paraId="7DA86D85" w14:textId="5232713D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0A4F3D" w:rsidRPr="005026FD" w14:paraId="70953DBF" w14:textId="0B5A8C3A" w:rsidTr="000A4F3D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E05C56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83B8D" w14:textId="6429FD1E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Saturday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5614C3E" w14:textId="76031BB8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00B6ACF6" w14:textId="3696B8C9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B160E72" w14:textId="31C3CEB2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8352B5F" w14:textId="0ED685A1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ACDA41E" w14:textId="5ADB7156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E1DED1D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D1E3FAF" w14:textId="61216832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C7E07B9" w14:textId="6F736CA1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9FB1474" w14:textId="021852EB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449CB5FC" w14:textId="5F4D0FF0" w:rsidR="00735753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04C9496" w14:textId="1F5E206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4ED0E4A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54A17E2" w14:textId="17E5019B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682FB44" w14:textId="7DC44F24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09EE2218" w14:textId="5E43D53E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F9EA3A6" w14:textId="52A541EB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3F8E23B" w14:textId="6FC744BB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9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E0BE3DA" w14:textId="5B062C88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930E3AE" w14:textId="6A5C6023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39B80F8" w14:textId="16910661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FAFA68C" w14:textId="7FD0174B" w:rsidR="00735753" w:rsidRPr="005026FD" w:rsidRDefault="005B6FD6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7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BC23981" w14:textId="742F14D0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0A4F3D" w:rsidRPr="005026FD" w14:paraId="7013FEE1" w14:textId="00C46B47" w:rsidTr="00735753">
        <w:trPr>
          <w:trHeight w:val="315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2C69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EB004" w14:textId="2F5D88A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026FD">
              <w:rPr>
                <w:rFonts w:ascii="Calibri" w:eastAsia="Times New Roman" w:hAnsi="Calibri" w:cs="Calibri"/>
                <w:color w:val="000000"/>
                <w:lang w:eastAsia="en-GB"/>
              </w:rPr>
              <w:t>Sunday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9634506" w14:textId="704B51B6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305BBA2B" w14:textId="40B208AB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A01C5EF" w14:textId="0AA0AEA2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2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1133226" w14:textId="1C6FFA00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877AADB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1E25F3D" w14:textId="35F7E92B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46C6C2C" w14:textId="59A7294B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6E7E929F" w14:textId="46106C03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8CBD846" w14:textId="6218C1CE" w:rsidR="00735753" w:rsidRPr="005026FD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F7F7F" w:themeFill="text1" w:themeFillTint="80"/>
          </w:tcPr>
          <w:p w14:paraId="1B32D0BE" w14:textId="288DD6BA" w:rsidR="00735753" w:rsidRDefault="006A07D8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6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F34A84F" w14:textId="007ADBFE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2299EFC" w14:textId="77777777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1C523E8" w14:textId="477B5713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56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2FF4696" w14:textId="2C8E890D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5643B106" w14:textId="0BEDE01F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7DEB066C" w14:textId="0599B395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3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C6255DF" w14:textId="2A18BE66" w:rsidR="00735753" w:rsidRPr="005026FD" w:rsidRDefault="004703AC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3851093" w14:textId="16E740EA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2D99299" w14:textId="773E9F26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2FD9BE17" w14:textId="422CA10F" w:rsidR="00735753" w:rsidRPr="005026FD" w:rsidRDefault="000A4F3D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F5E4F46" w14:textId="32934BDD" w:rsidR="00735753" w:rsidRPr="005026FD" w:rsidRDefault="005B6FD6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56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0A544050" w14:textId="4D3E5FBB" w:rsidR="00735753" w:rsidRPr="005026FD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0A4F3D" w:rsidRPr="005026FD" w14:paraId="79C558A8" w14:textId="77777777" w:rsidTr="00A1439B">
        <w:trPr>
          <w:trHeight w:val="315"/>
          <w:jc w:val="center"/>
        </w:trPr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4CB05375" w14:textId="77777777" w:rsidR="00735753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539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  <w:noWrap/>
            <w:vAlign w:val="center"/>
          </w:tcPr>
          <w:p w14:paraId="12FE777B" w14:textId="10C0BA1B" w:rsidR="00735753" w:rsidRPr="000C2152" w:rsidRDefault="00735753" w:rsidP="000C2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0C215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losed to children and staff</w:t>
            </w:r>
          </w:p>
        </w:tc>
        <w:tc>
          <w:tcPr>
            <w:tcW w:w="2268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235D65F6" w14:textId="259AF9F8" w:rsidR="00735753" w:rsidRPr="000C2152" w:rsidRDefault="00735753" w:rsidP="000C2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etting closes at 12: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7030A0"/>
          </w:tcPr>
          <w:p w14:paraId="2753E6AB" w14:textId="77777777" w:rsidR="00735753" w:rsidRPr="000C2152" w:rsidRDefault="00735753" w:rsidP="000C2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2835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center"/>
          </w:tcPr>
          <w:p w14:paraId="109B278D" w14:textId="077ED23B" w:rsidR="00735753" w:rsidRPr="000C2152" w:rsidRDefault="00735753" w:rsidP="000C2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0C215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raining day closed to children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</w:tcPr>
          <w:p w14:paraId="615479D6" w14:textId="777C28E8" w:rsidR="00735753" w:rsidRPr="000C2152" w:rsidRDefault="00735753" w:rsidP="000C2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0C215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ut off for payments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A55D47B" w14:textId="5A209EB0" w:rsidR="00735753" w:rsidRPr="000C2152" w:rsidRDefault="00A1439B" w:rsidP="000C2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losed for all except Jammie Dodgers</w:t>
            </w:r>
          </w:p>
        </w:tc>
      </w:tr>
      <w:tr w:rsidR="00735753" w:rsidRPr="005026FD" w14:paraId="0C3AB5A1" w14:textId="77777777" w:rsidTr="00735753">
        <w:trPr>
          <w:trHeight w:val="315"/>
          <w:jc w:val="center"/>
        </w:trPr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8DDC4E8" w14:textId="77777777" w:rsidR="00735753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3745" w:type="dxa"/>
            <w:gridSpan w:val="2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DADC1A" w14:textId="58C501AA" w:rsidR="00735753" w:rsidRDefault="00735753" w:rsidP="008042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Funding information. Each term is allocated set number of funded weeks. Once funded hours have been used for the term, sessions must either be paid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lang w:eastAsia="en-GB"/>
              </w:rPr>
              <w:t>for</w:t>
            </w:r>
            <w:proofErr w:type="gramEnd"/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or children must not attend Each term has funding allocated as follows:</w:t>
            </w:r>
          </w:p>
        </w:tc>
      </w:tr>
      <w:tr w:rsidR="00735753" w:rsidRPr="005026FD" w14:paraId="15123150" w14:textId="77777777" w:rsidTr="00735753">
        <w:trPr>
          <w:trHeight w:val="315"/>
          <w:jc w:val="center"/>
        </w:trPr>
        <w:tc>
          <w:tcPr>
            <w:tcW w:w="4581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76EB248F" w14:textId="7E5BE7E4" w:rsidR="00735753" w:rsidRPr="00964520" w:rsidRDefault="00735753" w:rsidP="00964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6452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utumn term 14 weeks</w:t>
            </w:r>
            <w:r w:rsidR="000A4F3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</w:t>
            </w:r>
            <w:proofErr w:type="gramStart"/>
            <w:r w:rsidR="000A4F3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( 210</w:t>
            </w:r>
            <w:proofErr w:type="gramEnd"/>
            <w:r w:rsidR="000A4F3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or 420 hours)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F64260" w14:textId="77777777" w:rsidR="00735753" w:rsidRPr="00964520" w:rsidRDefault="00735753" w:rsidP="00964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4582" w:type="dxa"/>
            <w:gridSpan w:val="9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35E682E7" w14:textId="2BF0686F" w:rsidR="00735753" w:rsidRPr="00964520" w:rsidRDefault="00735753" w:rsidP="00964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6452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Spring term 11 </w:t>
            </w:r>
            <w:proofErr w:type="gramStart"/>
            <w:r w:rsidRPr="0096452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weeks</w:t>
            </w:r>
            <w:r w:rsidR="000A4F3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(</w:t>
            </w:r>
            <w:proofErr w:type="gramEnd"/>
            <w:r w:rsidR="000A4F3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165 or 330 hours)</w:t>
            </w:r>
          </w:p>
        </w:tc>
        <w:tc>
          <w:tcPr>
            <w:tcW w:w="4582" w:type="dxa"/>
            <w:gridSpan w:val="9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140B6AF0" w14:textId="76A48AFE" w:rsidR="00735753" w:rsidRPr="00964520" w:rsidRDefault="00735753" w:rsidP="009645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6452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ummer term 13 weeks</w:t>
            </w:r>
            <w:r w:rsidR="005B6FD6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(195 or 390 hours)</w:t>
            </w:r>
          </w:p>
        </w:tc>
      </w:tr>
    </w:tbl>
    <w:p w14:paraId="2579A4EF" w14:textId="77777777" w:rsidR="009C1398" w:rsidRPr="00BC7447" w:rsidRDefault="009C1398" w:rsidP="00CC26C8"/>
    <w:sectPr w:rsidR="009C1398" w:rsidRPr="00BC7447" w:rsidSect="005E7C94">
      <w:footerReference w:type="default" r:id="rId10"/>
      <w:pgSz w:w="16838" w:h="11906" w:orient="landscape"/>
      <w:pgMar w:top="720" w:right="720" w:bottom="720" w:left="720" w:header="907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903D7" w14:textId="77777777" w:rsidR="006D4100" w:rsidRDefault="006D4100" w:rsidP="00B379D6">
      <w:pPr>
        <w:spacing w:after="0" w:line="240" w:lineRule="auto"/>
      </w:pPr>
      <w:r>
        <w:separator/>
      </w:r>
    </w:p>
  </w:endnote>
  <w:endnote w:type="continuationSeparator" w:id="0">
    <w:p w14:paraId="7F2854FE" w14:textId="77777777" w:rsidR="006D4100" w:rsidRDefault="006D4100" w:rsidP="00B37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834CB" w14:textId="47BD04DF" w:rsidR="00D65584" w:rsidRDefault="00D65584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370B9EDF" wp14:editId="3C6745D1">
          <wp:simplePos x="0" y="0"/>
          <wp:positionH relativeFrom="page">
            <wp:posOffset>119380</wp:posOffset>
          </wp:positionH>
          <wp:positionV relativeFrom="paragraph">
            <wp:posOffset>-107950</wp:posOffset>
          </wp:positionV>
          <wp:extent cx="10658475" cy="830580"/>
          <wp:effectExtent l="0" t="0" r="9525" b="762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nb children.jp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58475" cy="830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51686" w14:textId="77777777" w:rsidR="006D4100" w:rsidRDefault="006D4100" w:rsidP="00B379D6">
      <w:pPr>
        <w:spacing w:after="0" w:line="240" w:lineRule="auto"/>
      </w:pPr>
      <w:r>
        <w:separator/>
      </w:r>
    </w:p>
  </w:footnote>
  <w:footnote w:type="continuationSeparator" w:id="0">
    <w:p w14:paraId="2E4190BD" w14:textId="77777777" w:rsidR="006D4100" w:rsidRDefault="006D4100" w:rsidP="00B379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49F3"/>
    <w:multiLevelType w:val="hybridMultilevel"/>
    <w:tmpl w:val="5CC68A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A30398"/>
    <w:multiLevelType w:val="hybridMultilevel"/>
    <w:tmpl w:val="05A49FE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6D25AB"/>
    <w:multiLevelType w:val="hybridMultilevel"/>
    <w:tmpl w:val="A796B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7429D"/>
    <w:multiLevelType w:val="hybridMultilevel"/>
    <w:tmpl w:val="6EF2B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45793"/>
    <w:multiLevelType w:val="hybridMultilevel"/>
    <w:tmpl w:val="C56085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1F5163"/>
    <w:multiLevelType w:val="hybridMultilevel"/>
    <w:tmpl w:val="17A6B29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37E36E0"/>
    <w:multiLevelType w:val="hybridMultilevel"/>
    <w:tmpl w:val="870EB8EC"/>
    <w:lvl w:ilvl="0" w:tplc="5EE60148">
      <w:start w:val="1"/>
      <w:numFmt w:val="bullet"/>
      <w:suff w:val="nothing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7" w15:restartNumberingAfterBreak="0">
    <w:nsid w:val="3AE52A04"/>
    <w:multiLevelType w:val="hybridMultilevel"/>
    <w:tmpl w:val="0E0A0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65E97"/>
    <w:multiLevelType w:val="hybridMultilevel"/>
    <w:tmpl w:val="425E893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6F82639"/>
    <w:multiLevelType w:val="hybridMultilevel"/>
    <w:tmpl w:val="495E0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2226AA"/>
    <w:multiLevelType w:val="hybridMultilevel"/>
    <w:tmpl w:val="DF3EED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6A3862"/>
    <w:multiLevelType w:val="hybridMultilevel"/>
    <w:tmpl w:val="AB2A0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2657766">
    <w:abstractNumId w:val="6"/>
  </w:num>
  <w:num w:numId="2" w16cid:durableId="1353259702">
    <w:abstractNumId w:val="11"/>
  </w:num>
  <w:num w:numId="3" w16cid:durableId="816998802">
    <w:abstractNumId w:val="3"/>
  </w:num>
  <w:num w:numId="4" w16cid:durableId="586620676">
    <w:abstractNumId w:val="0"/>
  </w:num>
  <w:num w:numId="5" w16cid:durableId="304968698">
    <w:abstractNumId w:val="1"/>
  </w:num>
  <w:num w:numId="6" w16cid:durableId="1074280145">
    <w:abstractNumId w:val="10"/>
  </w:num>
  <w:num w:numId="7" w16cid:durableId="1326666271">
    <w:abstractNumId w:val="9"/>
  </w:num>
  <w:num w:numId="8" w16cid:durableId="620458380">
    <w:abstractNumId w:val="7"/>
  </w:num>
  <w:num w:numId="9" w16cid:durableId="1986617441">
    <w:abstractNumId w:val="4"/>
  </w:num>
  <w:num w:numId="10" w16cid:durableId="1409696919">
    <w:abstractNumId w:val="5"/>
  </w:num>
  <w:num w:numId="11" w16cid:durableId="1601832320">
    <w:abstractNumId w:val="8"/>
  </w:num>
  <w:num w:numId="12" w16cid:durableId="8200739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yMDcztjQ0NzSwMDBV0lEKTi0uzszPAykwrgUAcwz2+ywAAAA="/>
  </w:docVars>
  <w:rsids>
    <w:rsidRoot w:val="00B379D6"/>
    <w:rsid w:val="00005871"/>
    <w:rsid w:val="000254A4"/>
    <w:rsid w:val="0003211F"/>
    <w:rsid w:val="0003464B"/>
    <w:rsid w:val="000A4F3D"/>
    <w:rsid w:val="000A5397"/>
    <w:rsid w:val="000B3377"/>
    <w:rsid w:val="000C2152"/>
    <w:rsid w:val="000C6BAD"/>
    <w:rsid w:val="00112C96"/>
    <w:rsid w:val="00115E84"/>
    <w:rsid w:val="00125FEC"/>
    <w:rsid w:val="00155BBD"/>
    <w:rsid w:val="001800FF"/>
    <w:rsid w:val="001844B4"/>
    <w:rsid w:val="00184F22"/>
    <w:rsid w:val="001A2622"/>
    <w:rsid w:val="001D6896"/>
    <w:rsid w:val="00211BCC"/>
    <w:rsid w:val="00211E56"/>
    <w:rsid w:val="002318BB"/>
    <w:rsid w:val="00265B8A"/>
    <w:rsid w:val="002D13B8"/>
    <w:rsid w:val="00321641"/>
    <w:rsid w:val="003758E1"/>
    <w:rsid w:val="00393697"/>
    <w:rsid w:val="003D4F3C"/>
    <w:rsid w:val="003F7A91"/>
    <w:rsid w:val="00415E9A"/>
    <w:rsid w:val="00420813"/>
    <w:rsid w:val="00431DC5"/>
    <w:rsid w:val="00440150"/>
    <w:rsid w:val="004461CF"/>
    <w:rsid w:val="00450658"/>
    <w:rsid w:val="00463C87"/>
    <w:rsid w:val="004675FF"/>
    <w:rsid w:val="004703AC"/>
    <w:rsid w:val="004B2C5D"/>
    <w:rsid w:val="004B5930"/>
    <w:rsid w:val="00510C92"/>
    <w:rsid w:val="00512235"/>
    <w:rsid w:val="005635CB"/>
    <w:rsid w:val="00584D36"/>
    <w:rsid w:val="0059011E"/>
    <w:rsid w:val="00597119"/>
    <w:rsid w:val="005A12C0"/>
    <w:rsid w:val="005A1CC4"/>
    <w:rsid w:val="005B6FD6"/>
    <w:rsid w:val="005C2FD9"/>
    <w:rsid w:val="005C60DC"/>
    <w:rsid w:val="005E7C94"/>
    <w:rsid w:val="005F65AE"/>
    <w:rsid w:val="0060799F"/>
    <w:rsid w:val="006336A0"/>
    <w:rsid w:val="006421F3"/>
    <w:rsid w:val="00654A8B"/>
    <w:rsid w:val="00677EDF"/>
    <w:rsid w:val="00695EC9"/>
    <w:rsid w:val="006A07D8"/>
    <w:rsid w:val="006C4366"/>
    <w:rsid w:val="006D4100"/>
    <w:rsid w:val="006F78B5"/>
    <w:rsid w:val="00727D20"/>
    <w:rsid w:val="00730D60"/>
    <w:rsid w:val="00735753"/>
    <w:rsid w:val="007379AE"/>
    <w:rsid w:val="007D30EE"/>
    <w:rsid w:val="007E0917"/>
    <w:rsid w:val="007E6B7B"/>
    <w:rsid w:val="00804234"/>
    <w:rsid w:val="00831869"/>
    <w:rsid w:val="00837AA1"/>
    <w:rsid w:val="00846EE9"/>
    <w:rsid w:val="00852E5E"/>
    <w:rsid w:val="00863016"/>
    <w:rsid w:val="008917B7"/>
    <w:rsid w:val="008B6BA7"/>
    <w:rsid w:val="008C44DC"/>
    <w:rsid w:val="008F4F1E"/>
    <w:rsid w:val="009078AC"/>
    <w:rsid w:val="00941E85"/>
    <w:rsid w:val="00946846"/>
    <w:rsid w:val="0096004F"/>
    <w:rsid w:val="00964520"/>
    <w:rsid w:val="009803E7"/>
    <w:rsid w:val="009815F1"/>
    <w:rsid w:val="009A0186"/>
    <w:rsid w:val="009A6A6E"/>
    <w:rsid w:val="009B51C3"/>
    <w:rsid w:val="009C1398"/>
    <w:rsid w:val="00A11BA1"/>
    <w:rsid w:val="00A1439B"/>
    <w:rsid w:val="00A35185"/>
    <w:rsid w:val="00A63FE4"/>
    <w:rsid w:val="00A655CC"/>
    <w:rsid w:val="00A660DC"/>
    <w:rsid w:val="00A71E96"/>
    <w:rsid w:val="00A94E76"/>
    <w:rsid w:val="00AA7F44"/>
    <w:rsid w:val="00AC4C8D"/>
    <w:rsid w:val="00AC6044"/>
    <w:rsid w:val="00AD6913"/>
    <w:rsid w:val="00AE472F"/>
    <w:rsid w:val="00AF00BA"/>
    <w:rsid w:val="00AF1E0C"/>
    <w:rsid w:val="00AF3350"/>
    <w:rsid w:val="00B33E1D"/>
    <w:rsid w:val="00B379D6"/>
    <w:rsid w:val="00B80C35"/>
    <w:rsid w:val="00B90BC1"/>
    <w:rsid w:val="00BC7447"/>
    <w:rsid w:val="00C01C66"/>
    <w:rsid w:val="00C02044"/>
    <w:rsid w:val="00C04AB3"/>
    <w:rsid w:val="00C40A6D"/>
    <w:rsid w:val="00C42E29"/>
    <w:rsid w:val="00C67D6C"/>
    <w:rsid w:val="00CA01D0"/>
    <w:rsid w:val="00CA4415"/>
    <w:rsid w:val="00CA63E1"/>
    <w:rsid w:val="00CB403E"/>
    <w:rsid w:val="00CC26C8"/>
    <w:rsid w:val="00D65584"/>
    <w:rsid w:val="00D902BA"/>
    <w:rsid w:val="00DA7FE3"/>
    <w:rsid w:val="00DC5026"/>
    <w:rsid w:val="00DF20A6"/>
    <w:rsid w:val="00E04223"/>
    <w:rsid w:val="00E04F60"/>
    <w:rsid w:val="00E34883"/>
    <w:rsid w:val="00E375F4"/>
    <w:rsid w:val="00E37995"/>
    <w:rsid w:val="00E379C2"/>
    <w:rsid w:val="00E738F7"/>
    <w:rsid w:val="00E777C0"/>
    <w:rsid w:val="00EC01DE"/>
    <w:rsid w:val="00ED2499"/>
    <w:rsid w:val="00F206FD"/>
    <w:rsid w:val="00F3444F"/>
    <w:rsid w:val="00F366B9"/>
    <w:rsid w:val="00F414A3"/>
    <w:rsid w:val="00F5630E"/>
    <w:rsid w:val="00F729A2"/>
    <w:rsid w:val="00FB3305"/>
    <w:rsid w:val="00FB7FFE"/>
    <w:rsid w:val="00FF5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2AFE62"/>
  <w15:chartTrackingRefBased/>
  <w15:docId w15:val="{A0843CE8-3F21-4E85-8DA5-5AA93DB82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79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9D6"/>
  </w:style>
  <w:style w:type="paragraph" w:styleId="Footer">
    <w:name w:val="footer"/>
    <w:basedOn w:val="Normal"/>
    <w:link w:val="FooterChar"/>
    <w:uiPriority w:val="99"/>
    <w:unhideWhenUsed/>
    <w:rsid w:val="00B379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9D6"/>
  </w:style>
  <w:style w:type="character" w:styleId="Hyperlink">
    <w:name w:val="Hyperlink"/>
    <w:basedOn w:val="DefaultParagraphFont"/>
    <w:uiPriority w:val="99"/>
    <w:unhideWhenUsed/>
    <w:rsid w:val="00B379D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3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30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F00BA"/>
    <w:pPr>
      <w:spacing w:after="0" w:line="240" w:lineRule="auto"/>
    </w:pPr>
    <w:rPr>
      <w:rFonts w:ascii="Calibri" w:hAnsi="Calibri" w:cs="Calibri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F00BA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AF1E0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F1E0C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kern w:val="28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6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65F3B6A4F45D41ADF9E013B07E6E77" ma:contentTypeVersion="13" ma:contentTypeDescription="Create a new document." ma:contentTypeScope="" ma:versionID="a698d453d104a97c0801355ffc6d22aa">
  <xsd:schema xmlns:xsd="http://www.w3.org/2001/XMLSchema" xmlns:xs="http://www.w3.org/2001/XMLSchema" xmlns:p="http://schemas.microsoft.com/office/2006/metadata/properties" xmlns:ns3="9563df58-57bb-4351-b5a7-a620316327b3" xmlns:ns4="3c350614-e359-4875-8eae-95e8734c15a9" targetNamespace="http://schemas.microsoft.com/office/2006/metadata/properties" ma:root="true" ma:fieldsID="8309052c2b576391a3990b6df771f0ac" ns3:_="" ns4:_="">
    <xsd:import namespace="9563df58-57bb-4351-b5a7-a620316327b3"/>
    <xsd:import namespace="3c350614-e359-4875-8eae-95e8734c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63df58-57bb-4351-b5a7-a620316327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50614-e359-4875-8eae-95e8734c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50C862-7B89-4D29-8093-65142D8C2F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A55C30-7A18-45CA-AD03-CAE72E5207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5FFFB9-C826-405F-A328-C47FA0E229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63df58-57bb-4351-b5a7-a620316327b3"/>
    <ds:schemaRef ds:uri="3c350614-e359-4875-8eae-95e8734c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hs Ark</dc:creator>
  <cp:keywords/>
  <dc:description/>
  <cp:lastModifiedBy>St.Andrews Manager</cp:lastModifiedBy>
  <cp:revision>4</cp:revision>
  <cp:lastPrinted>2021-08-06T14:16:00Z</cp:lastPrinted>
  <dcterms:created xsi:type="dcterms:W3CDTF">2023-06-15T08:51:00Z</dcterms:created>
  <dcterms:modified xsi:type="dcterms:W3CDTF">2023-06-15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65F3B6A4F45D41ADF9E013B07E6E77</vt:lpwstr>
  </property>
</Properties>
</file>